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B4CECE" w14:textId="77777777" w:rsidR="005607E5" w:rsidRDefault="00F40D4C">
      <w:pPr>
        <w:pStyle w:val="Ttulo"/>
      </w:pPr>
      <w:r>
        <w:t>ejercicio</w:t>
      </w:r>
    </w:p>
    <w:p w14:paraId="166E9473" w14:textId="77777777" w:rsidR="005607E5" w:rsidRDefault="00F40D4C">
      <w:pPr>
        <w:pStyle w:val="Ttulo1"/>
      </w:pPr>
      <w:bookmarkStart w:id="0" w:name="quarto"/>
      <w:r>
        <w:t>Quarto</w:t>
      </w:r>
    </w:p>
    <w:p w14:paraId="2B41C191" w14:textId="77777777" w:rsidR="005607E5" w:rsidRDefault="00F40D4C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5">
        <w:r>
          <w:rPr>
            <w:rStyle w:val="Hipervnculo"/>
          </w:rPr>
          <w:t>https://quarto.org</w:t>
        </w:r>
      </w:hyperlink>
      <w:r>
        <w:t>.</w:t>
      </w:r>
    </w:p>
    <w:p w14:paraId="14AB9D96" w14:textId="77777777" w:rsidR="005607E5" w:rsidRDefault="00F40D4C">
      <w:pPr>
        <w:pStyle w:val="Ttulo2"/>
      </w:pPr>
      <w:bookmarkStart w:id="1" w:name="running-code"/>
      <w:r>
        <w:t>Running Code</w:t>
      </w:r>
    </w:p>
    <w:p w14:paraId="16C94907" w14:textId="77777777" w:rsidR="005607E5" w:rsidRDefault="00F40D4C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3035A99" w14:textId="77777777" w:rsidR="005607E5" w:rsidRDefault="00F40D4C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72B77D3D" w14:textId="77777777" w:rsidR="005607E5" w:rsidRDefault="00F40D4C">
      <w:pPr>
        <w:pStyle w:val="SourceCode"/>
      </w:pPr>
      <w:r>
        <w:rPr>
          <w:rStyle w:val="VerbatimChar"/>
        </w:rPr>
        <w:t>[1] 2</w:t>
      </w:r>
    </w:p>
    <w:p w14:paraId="044C8F51" w14:textId="77777777" w:rsidR="005607E5" w:rsidRDefault="00F40D4C">
      <w:pPr>
        <w:pStyle w:val="FirstParagraph"/>
      </w:pPr>
      <w:r>
        <w:t>You can add options to executable code like this</w:t>
      </w:r>
    </w:p>
    <w:p w14:paraId="0822B72C" w14:textId="77777777" w:rsidR="005607E5" w:rsidRDefault="00F40D4C">
      <w:pPr>
        <w:pStyle w:val="SourceCode"/>
      </w:pPr>
      <w:r>
        <w:rPr>
          <w:rStyle w:val="VerbatimChar"/>
        </w:rPr>
        <w:t>[1] 4</w:t>
      </w:r>
    </w:p>
    <w:p w14:paraId="36D9D4EC" w14:textId="77777777" w:rsidR="005607E5" w:rsidRDefault="00F40D4C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</w:p>
    <w:bookmarkEnd w:id="1"/>
    <w:bookmarkEnd w:id="0"/>
    <w:sectPr w:rsidR="005607E5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92CEC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0F5EF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74474190">
    <w:abstractNumId w:val="1"/>
  </w:num>
  <w:num w:numId="2" w16cid:durableId="1728336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2EC6"/>
    <w:rsid w:val="0009701E"/>
    <w:rsid w:val="00137544"/>
    <w:rsid w:val="00372EC6"/>
    <w:rsid w:val="005607E5"/>
    <w:rsid w:val="00704362"/>
    <w:rsid w:val="00F40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44C30A"/>
  <w15:docId w15:val="{34F9190F-02C0-41F7-912C-067191CD6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704362"/>
    <w:pPr>
      <w:keepNext/>
      <w:keepLines/>
      <w:spacing w:before="360" w:after="80"/>
      <w:outlineLvl w:val="0"/>
    </w:pPr>
    <w:rPr>
      <w:rFonts w:ascii="Abadi Extra Light" w:eastAsiaTheme="majorEastAsia" w:hAnsi="Abadi Extra Light" w:cstheme="majorBidi"/>
      <w:color w:val="45B0E1" w:themeColor="accent1" w:themeTint="99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704362"/>
    <w:rPr>
      <w:rFonts w:ascii="Abadi Extra Light" w:eastAsiaTheme="majorEastAsia" w:hAnsi="Abadi Extra Light" w:cstheme="majorBidi"/>
      <w:color w:val="45B0E1" w:themeColor="accent1" w:themeTint="99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quarto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31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</dc:title>
  <dc:creator>Yamila Anabella Becker</dc:creator>
  <cp:keywords/>
  <cp:lastModifiedBy>Yamila Anabella Becker</cp:lastModifiedBy>
  <cp:revision>2</cp:revision>
  <dcterms:created xsi:type="dcterms:W3CDTF">2024-12-06T13:53:00Z</dcterms:created>
  <dcterms:modified xsi:type="dcterms:W3CDTF">2024-12-0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